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30DC" w:rsidRDefault="002B27E2" w:rsidP="00CB74C0">
      <w:pPr>
        <w:pStyle w:val="Ttulo"/>
        <w:spacing w:line="360" w:lineRule="auto"/>
      </w:pPr>
      <w:r>
        <w:t xml:space="preserve"> </w:t>
      </w:r>
      <w:r w:rsidR="00CB74C0">
        <w:t xml:space="preserve">EXERCÍCIOS/ESTUDO DIRIGIDO DE </w:t>
      </w:r>
      <w:r w:rsidR="004F30DC" w:rsidRPr="00EF3907">
        <w:t>ENGENHARIA DE SOFTWARE</w:t>
      </w:r>
    </w:p>
    <w:p w:rsidR="00A57306" w:rsidRDefault="00A57306" w:rsidP="00A57306">
      <w:pPr>
        <w:pStyle w:val="Ttulo"/>
        <w:spacing w:line="360" w:lineRule="auto"/>
        <w:jc w:val="both"/>
      </w:pPr>
      <w:r>
        <w:t>Entrega:</w:t>
      </w:r>
      <w:r w:rsidRPr="008C6AEF">
        <w:rPr>
          <w:b w:val="0"/>
        </w:rPr>
        <w:t xml:space="preserve"> </w:t>
      </w:r>
      <w:r w:rsidR="002A3AAA" w:rsidRPr="008C6AEF">
        <w:rPr>
          <w:b w:val="0"/>
        </w:rPr>
        <w:t>03</w:t>
      </w:r>
      <w:r w:rsidRPr="00A57306">
        <w:rPr>
          <w:b w:val="0"/>
        </w:rPr>
        <w:t>/0</w:t>
      </w:r>
      <w:r w:rsidR="002A3AAA">
        <w:rPr>
          <w:b w:val="0"/>
        </w:rPr>
        <w:t>9</w:t>
      </w:r>
      <w:r w:rsidRPr="00A57306">
        <w:rPr>
          <w:b w:val="0"/>
        </w:rPr>
        <w:t xml:space="preserve"> </w:t>
      </w:r>
      <w:r w:rsidR="002A3AAA">
        <w:rPr>
          <w:b w:val="0"/>
        </w:rPr>
        <w:t>em sala de aula</w:t>
      </w:r>
      <w:r w:rsidRPr="00A57306">
        <w:rPr>
          <w:b w:val="0"/>
        </w:rPr>
        <w:t>.</w:t>
      </w:r>
    </w:p>
    <w:p w:rsidR="00CB74C0" w:rsidRDefault="00A57306" w:rsidP="00A57306">
      <w:pPr>
        <w:pStyle w:val="Ttulo"/>
        <w:spacing w:line="360" w:lineRule="auto"/>
        <w:jc w:val="both"/>
      </w:pPr>
      <w:r>
        <w:t>Trabalho</w:t>
      </w:r>
      <w:r w:rsidR="00F95073">
        <w:t>:</w:t>
      </w:r>
      <w:r w:rsidR="00F95073" w:rsidRPr="00F95073">
        <w:rPr>
          <w:b w:val="0"/>
        </w:rPr>
        <w:t xml:space="preserve"> </w:t>
      </w:r>
      <w:r w:rsidR="008C6AEF">
        <w:rPr>
          <w:b w:val="0"/>
        </w:rPr>
        <w:t>individual ou dupla, manuscrito.</w:t>
      </w:r>
    </w:p>
    <w:p w:rsidR="000050DE" w:rsidRPr="00EF3907" w:rsidRDefault="000050DE" w:rsidP="00CB74C0">
      <w:pPr>
        <w:pStyle w:val="Ttulo"/>
        <w:spacing w:line="360" w:lineRule="auto"/>
        <w:jc w:val="both"/>
      </w:pPr>
    </w:p>
    <w:p w:rsidR="000050DE" w:rsidRPr="000050DE" w:rsidRDefault="000050DE" w:rsidP="004F30DC">
      <w:pPr>
        <w:jc w:val="both"/>
        <w:rPr>
          <w:b/>
          <w:lang w:val="pt-BR"/>
        </w:rPr>
      </w:pPr>
      <w:r w:rsidRPr="000050DE">
        <w:rPr>
          <w:b/>
          <w:lang w:val="pt-BR"/>
        </w:rPr>
        <w:t>Questões</w:t>
      </w:r>
    </w:p>
    <w:p w:rsidR="002A71A3" w:rsidRDefault="00540855" w:rsidP="002A71A3">
      <w:pPr>
        <w:pStyle w:val="PargrafodaLista"/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t>Cite q</w:t>
      </w:r>
      <w:r w:rsidR="002A71A3">
        <w:rPr>
          <w:lang w:val="pt-BR"/>
        </w:rPr>
        <w:t>uais são as</w:t>
      </w:r>
      <w:r w:rsidR="00903C61">
        <w:rPr>
          <w:lang w:val="pt-BR"/>
        </w:rPr>
        <w:t xml:space="preserve"> fases</w:t>
      </w:r>
      <w:r w:rsidR="002A71A3">
        <w:rPr>
          <w:lang w:val="pt-BR"/>
        </w:rPr>
        <w:t xml:space="preserve"> </w:t>
      </w:r>
      <w:r w:rsidR="00903C61">
        <w:rPr>
          <w:lang w:val="pt-BR"/>
        </w:rPr>
        <w:t xml:space="preserve">do ciclo de vida de </w:t>
      </w:r>
      <w:r w:rsidR="002A71A3">
        <w:rPr>
          <w:lang w:val="pt-BR"/>
        </w:rPr>
        <w:t xml:space="preserve">Desenvolvimento de Software? </w:t>
      </w:r>
    </w:p>
    <w:p w:rsidR="00903C61" w:rsidRDefault="00FE2ABE" w:rsidP="00903C61">
      <w:pPr>
        <w:numPr>
          <w:ilvl w:val="0"/>
          <w:numId w:val="1"/>
        </w:numPr>
        <w:jc w:val="both"/>
        <w:rPr>
          <w:lang w:val="pt-BR"/>
        </w:rPr>
      </w:pPr>
      <w:r w:rsidRPr="002A71A3">
        <w:rPr>
          <w:lang w:val="pt-BR"/>
        </w:rPr>
        <w:t xml:space="preserve">Escolha </w:t>
      </w:r>
      <w:r>
        <w:rPr>
          <w:lang w:val="pt-BR"/>
        </w:rPr>
        <w:t>3</w:t>
      </w:r>
      <w:r w:rsidRPr="002A71A3">
        <w:rPr>
          <w:lang w:val="pt-BR"/>
        </w:rPr>
        <w:t xml:space="preserve"> Modelos </w:t>
      </w:r>
      <w:r w:rsidR="00092CDD">
        <w:rPr>
          <w:lang w:val="pt-BR"/>
        </w:rPr>
        <w:t>De</w:t>
      </w:r>
      <w:r w:rsidR="001936FF">
        <w:rPr>
          <w:lang w:val="pt-BR"/>
        </w:rPr>
        <w:t xml:space="preserve"> Ciclo de Vida (Modelos de </w:t>
      </w:r>
      <w:r w:rsidR="00092CDD">
        <w:rPr>
          <w:lang w:val="pt-BR"/>
        </w:rPr>
        <w:t>P</w:t>
      </w:r>
      <w:r>
        <w:rPr>
          <w:lang w:val="pt-BR"/>
        </w:rPr>
        <w:t>rocesso</w:t>
      </w:r>
      <w:r w:rsidR="001936FF">
        <w:rPr>
          <w:lang w:val="pt-BR"/>
        </w:rPr>
        <w:t>s</w:t>
      </w:r>
      <w:r>
        <w:rPr>
          <w:lang w:val="pt-BR"/>
        </w:rPr>
        <w:t>)</w:t>
      </w:r>
      <w:r w:rsidR="00903C61">
        <w:rPr>
          <w:lang w:val="pt-BR"/>
        </w:rPr>
        <w:t xml:space="preserve">, descreva os conceitos/funcionamento básicos do modelo, </w:t>
      </w:r>
      <w:r w:rsidRPr="002A71A3">
        <w:rPr>
          <w:lang w:val="pt-BR"/>
        </w:rPr>
        <w:t>va</w:t>
      </w:r>
      <w:r>
        <w:rPr>
          <w:lang w:val="pt-BR"/>
        </w:rPr>
        <w:t xml:space="preserve">ntagens, desvantagens e quando seu </w:t>
      </w:r>
      <w:r w:rsidRPr="002A71A3">
        <w:rPr>
          <w:lang w:val="pt-BR"/>
        </w:rPr>
        <w:t xml:space="preserve">uso </w:t>
      </w:r>
      <w:r>
        <w:rPr>
          <w:lang w:val="pt-BR"/>
        </w:rPr>
        <w:t>é recomendado.</w:t>
      </w:r>
    </w:p>
    <w:p w:rsidR="004C26A6" w:rsidRPr="00F8284A" w:rsidRDefault="004C26A6" w:rsidP="00F8284A">
      <w:pPr>
        <w:numPr>
          <w:ilvl w:val="0"/>
          <w:numId w:val="1"/>
        </w:numPr>
        <w:jc w:val="both"/>
        <w:rPr>
          <w:lang w:val="pt-BR"/>
        </w:rPr>
      </w:pPr>
      <w:r w:rsidRPr="00F8284A">
        <w:rPr>
          <w:lang w:val="pt-BR"/>
        </w:rPr>
        <w:t>Assista ao vídeo do link a seguir e identifique/descreva o principal problema enfrentado pela empresa.</w:t>
      </w:r>
      <w:bookmarkStart w:id="0" w:name="_GoBack"/>
      <w:bookmarkEnd w:id="0"/>
      <w:r>
        <w:fldChar w:fldCharType="begin"/>
      </w:r>
      <w:r>
        <w:instrText xml:space="preserve"> HYPERLINK "https://www.dropbox.com/s/awhmnjq3omny167/empresa_fazsite_problemas_processo_de_desenvolvimento_de_software.mp4?dl=0" </w:instrText>
      </w:r>
      <w:r>
        <w:fldChar w:fldCharType="separate"/>
      </w:r>
      <w:r>
        <w:rPr>
          <w:rStyle w:val="Hyperlink"/>
        </w:rPr>
        <w:t>https://www.dropbox.com/s/awhmnjq3omny167/empresa_fazsite_problemas_processo_de_desenvolvimento_de_software.mp4?dl=0</w:t>
      </w:r>
      <w:r>
        <w:fldChar w:fldCharType="end"/>
      </w:r>
    </w:p>
    <w:p w:rsidR="003B617B" w:rsidRPr="003B617B" w:rsidRDefault="003B617B" w:rsidP="003B617B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 w:rsidRPr="003B617B">
        <w:rPr>
          <w:lang w:val="pt-BR"/>
        </w:rPr>
        <w:t>Qual modelo de ciclo de vida (cascata, prototipação, espiral, incremental, .....) voc</w:t>
      </w:r>
      <w:r w:rsidR="00FB6F26">
        <w:rPr>
          <w:lang w:val="pt-BR"/>
        </w:rPr>
        <w:t>ê</w:t>
      </w:r>
      <w:r w:rsidRPr="003B617B">
        <w:rPr>
          <w:lang w:val="pt-BR"/>
        </w:rPr>
        <w:t xml:space="preserve"> utilizaria para desenvolver um software nos cenários descritos</w:t>
      </w:r>
      <w:r w:rsidR="00FB6F26">
        <w:rPr>
          <w:lang w:val="pt-BR"/>
        </w:rPr>
        <w:t xml:space="preserve"> </w:t>
      </w:r>
      <w:r w:rsidR="00FB6F26" w:rsidRPr="003B617B">
        <w:rPr>
          <w:lang w:val="pt-BR"/>
        </w:rPr>
        <w:t>abaixo</w:t>
      </w:r>
      <w:r w:rsidRPr="003B617B">
        <w:rPr>
          <w:lang w:val="pt-BR"/>
        </w:rPr>
        <w:t xml:space="preserve">? </w:t>
      </w:r>
      <w:r w:rsidR="00FB6F26">
        <w:rPr>
          <w:lang w:val="pt-BR"/>
        </w:rPr>
        <w:t>Justifique sua resposta</w:t>
      </w:r>
      <w:r w:rsidRPr="003B617B">
        <w:rPr>
          <w:lang w:val="pt-BR"/>
        </w:rPr>
        <w:t>?</w:t>
      </w:r>
    </w:p>
    <w:p w:rsidR="003B617B" w:rsidRPr="003B617B" w:rsidRDefault="003B617B" w:rsidP="003B617B">
      <w:pPr>
        <w:numPr>
          <w:ilvl w:val="0"/>
          <w:numId w:val="8"/>
        </w:numPr>
        <w:tabs>
          <w:tab w:val="left" w:pos="3686"/>
        </w:tabs>
        <w:spacing w:after="120"/>
        <w:ind w:left="851"/>
        <w:jc w:val="both"/>
        <w:rPr>
          <w:lang w:val="pt-BR"/>
        </w:rPr>
      </w:pPr>
      <w:r w:rsidRPr="003B617B">
        <w:rPr>
          <w:lang w:val="pt-BR"/>
        </w:rPr>
        <w:t xml:space="preserve">O cliente tem um software há 10 anos, porém agora ele pretende atualizar a tecnologia </w:t>
      </w:r>
      <w:r w:rsidR="00634492">
        <w:rPr>
          <w:lang w:val="pt-BR"/>
        </w:rPr>
        <w:t xml:space="preserve">e o design </w:t>
      </w:r>
      <w:r w:rsidRPr="003B617B">
        <w:rPr>
          <w:lang w:val="pt-BR"/>
        </w:rPr>
        <w:t>apenas. Nenhuma</w:t>
      </w:r>
      <w:r>
        <w:rPr>
          <w:lang w:val="pt-BR"/>
        </w:rPr>
        <w:t xml:space="preserve"> </w:t>
      </w:r>
      <w:r w:rsidRPr="003B617B">
        <w:rPr>
          <w:lang w:val="pt-BR"/>
        </w:rPr>
        <w:t>nova funcionalidade ou alteração será necessária para o novo sistema.</w:t>
      </w:r>
    </w:p>
    <w:p w:rsidR="003B617B" w:rsidRPr="003B617B" w:rsidRDefault="003B617B" w:rsidP="003B617B">
      <w:pPr>
        <w:numPr>
          <w:ilvl w:val="0"/>
          <w:numId w:val="8"/>
        </w:numPr>
        <w:tabs>
          <w:tab w:val="left" w:pos="3686"/>
        </w:tabs>
        <w:spacing w:after="120"/>
        <w:ind w:left="851"/>
        <w:jc w:val="both"/>
        <w:rPr>
          <w:lang w:val="pt-BR"/>
        </w:rPr>
      </w:pPr>
      <w:r w:rsidRPr="003B617B">
        <w:rPr>
          <w:lang w:val="pt-BR"/>
        </w:rPr>
        <w:t xml:space="preserve"> É a primeira vez que o cliente vai informatizar a empresa dele. </w:t>
      </w:r>
      <w:r w:rsidR="00C67B7A" w:rsidRPr="003B617B">
        <w:rPr>
          <w:lang w:val="pt-BR"/>
        </w:rPr>
        <w:t>Você</w:t>
      </w:r>
      <w:r w:rsidRPr="003B617B">
        <w:rPr>
          <w:lang w:val="pt-BR"/>
        </w:rPr>
        <w:t xml:space="preserve"> percebe que ele está inseguro. Ele quer um sistema para ajudá-lo a gerenciar a empresa, porém ele não sabe ainda os detalhes</w:t>
      </w:r>
      <w:r>
        <w:rPr>
          <w:lang w:val="pt-BR"/>
        </w:rPr>
        <w:t xml:space="preserve"> </w:t>
      </w:r>
      <w:r w:rsidRPr="003B617B">
        <w:rPr>
          <w:lang w:val="pt-BR"/>
        </w:rPr>
        <w:t>do que ele quer e como ele quer.</w:t>
      </w:r>
    </w:p>
    <w:p w:rsidR="003B617B" w:rsidRPr="003B617B" w:rsidRDefault="00C67B7A" w:rsidP="003B617B">
      <w:pPr>
        <w:numPr>
          <w:ilvl w:val="0"/>
          <w:numId w:val="8"/>
        </w:numPr>
        <w:tabs>
          <w:tab w:val="left" w:pos="3686"/>
        </w:tabs>
        <w:spacing w:after="120"/>
        <w:ind w:left="851"/>
        <w:jc w:val="both"/>
        <w:rPr>
          <w:lang w:val="pt-BR"/>
        </w:rPr>
      </w:pPr>
      <w:r>
        <w:rPr>
          <w:lang w:val="pt-BR"/>
        </w:rPr>
        <w:t xml:space="preserve">A empresa do cliente </w:t>
      </w:r>
      <w:r w:rsidR="003B617B" w:rsidRPr="003B617B">
        <w:rPr>
          <w:lang w:val="pt-BR"/>
        </w:rPr>
        <w:t>tem um setor de informática</w:t>
      </w:r>
      <w:r>
        <w:rPr>
          <w:lang w:val="pt-BR"/>
        </w:rPr>
        <w:t xml:space="preserve"> que especificou </w:t>
      </w:r>
      <w:r w:rsidR="003B617B" w:rsidRPr="003B617B">
        <w:rPr>
          <w:lang w:val="pt-BR"/>
        </w:rPr>
        <w:t>todos os requisitos</w:t>
      </w:r>
      <w:r>
        <w:rPr>
          <w:lang w:val="pt-BR"/>
        </w:rPr>
        <w:t xml:space="preserve"> junto aos funcionários da empresa. Eles p</w:t>
      </w:r>
      <w:r w:rsidR="003B617B" w:rsidRPr="003B617B">
        <w:rPr>
          <w:lang w:val="pt-BR"/>
        </w:rPr>
        <w:t>retende</w:t>
      </w:r>
      <w:r>
        <w:rPr>
          <w:lang w:val="pt-BR"/>
        </w:rPr>
        <w:t>m</w:t>
      </w:r>
      <w:r w:rsidR="003B617B" w:rsidRPr="003B617B">
        <w:rPr>
          <w:lang w:val="pt-BR"/>
        </w:rPr>
        <w:t xml:space="preserve"> contratá-lo para</w:t>
      </w:r>
      <w:r>
        <w:rPr>
          <w:lang w:val="pt-BR"/>
        </w:rPr>
        <w:t xml:space="preserve"> construir o sistema a partir dos </w:t>
      </w:r>
      <w:r w:rsidR="003B617B" w:rsidRPr="003B617B">
        <w:rPr>
          <w:lang w:val="pt-BR"/>
        </w:rPr>
        <w:t xml:space="preserve">requisitos </w:t>
      </w:r>
      <w:r>
        <w:rPr>
          <w:lang w:val="pt-BR"/>
        </w:rPr>
        <w:t>especificados, já com a prototipação de interface</w:t>
      </w:r>
      <w:r w:rsidR="003B617B" w:rsidRPr="003B617B">
        <w:rPr>
          <w:lang w:val="pt-BR"/>
        </w:rPr>
        <w:t>.</w:t>
      </w:r>
    </w:p>
    <w:p w:rsidR="003B617B" w:rsidRPr="003B617B" w:rsidRDefault="003B617B" w:rsidP="003B617B">
      <w:pPr>
        <w:numPr>
          <w:ilvl w:val="0"/>
          <w:numId w:val="8"/>
        </w:numPr>
        <w:tabs>
          <w:tab w:val="left" w:pos="3686"/>
        </w:tabs>
        <w:spacing w:after="120"/>
        <w:ind w:left="851"/>
        <w:jc w:val="both"/>
        <w:rPr>
          <w:lang w:val="pt-BR"/>
        </w:rPr>
      </w:pPr>
      <w:r w:rsidRPr="003B617B">
        <w:rPr>
          <w:lang w:val="pt-BR"/>
        </w:rPr>
        <w:t>A NASA solicitou-lhe um novo software para ajudar a controlar o lançamento de foguetes que colocam satélites no espaço. Eles t</w:t>
      </w:r>
      <w:r w:rsidR="00C67B7A">
        <w:rPr>
          <w:lang w:val="pt-BR"/>
        </w:rPr>
        <w:t>ê</w:t>
      </w:r>
      <w:r w:rsidRPr="003B617B">
        <w:rPr>
          <w:lang w:val="pt-BR"/>
        </w:rPr>
        <w:t>m uma nova equação matemática e um novo raciocínio o qual, eles acreditam, será capaz de reduzir em mais de 20% o custo de cada lançamento. Sua empresa está responsável em entender este novo raciocínio, as equações</w:t>
      </w:r>
      <w:r>
        <w:rPr>
          <w:lang w:val="pt-BR"/>
        </w:rPr>
        <w:t xml:space="preserve"> </w:t>
      </w:r>
      <w:r w:rsidRPr="003B617B">
        <w:rPr>
          <w:lang w:val="pt-BR"/>
        </w:rPr>
        <w:t>e implementar o novo sistema. O sistema será embarcado dentro do foguete</w:t>
      </w:r>
      <w:r w:rsidR="00C67B7A">
        <w:rPr>
          <w:lang w:val="pt-BR"/>
        </w:rPr>
        <w:t>.</w:t>
      </w:r>
    </w:p>
    <w:p w:rsidR="003B617B" w:rsidRPr="003B617B" w:rsidRDefault="003B617B" w:rsidP="003B617B">
      <w:pPr>
        <w:numPr>
          <w:ilvl w:val="0"/>
          <w:numId w:val="8"/>
        </w:numPr>
        <w:tabs>
          <w:tab w:val="left" w:pos="3686"/>
        </w:tabs>
        <w:spacing w:after="120"/>
        <w:ind w:left="851"/>
        <w:jc w:val="both"/>
        <w:rPr>
          <w:lang w:val="pt-BR"/>
        </w:rPr>
      </w:pPr>
      <w:r w:rsidRPr="003B617B">
        <w:rPr>
          <w:lang w:val="pt-BR"/>
        </w:rPr>
        <w:t>Seu professor de AED II pediu para voce fazer um programa em Java que implemente os algoritmos de busca</w:t>
      </w:r>
      <w:r>
        <w:rPr>
          <w:lang w:val="pt-BR"/>
        </w:rPr>
        <w:t xml:space="preserve"> </w:t>
      </w:r>
      <w:r w:rsidRPr="003B617B">
        <w:rPr>
          <w:lang w:val="pt-BR"/>
        </w:rPr>
        <w:t>sequencial e binária num arquivo texto.</w:t>
      </w:r>
    </w:p>
    <w:p w:rsidR="003B617B" w:rsidRPr="003B617B" w:rsidRDefault="003B617B" w:rsidP="003B617B">
      <w:pPr>
        <w:numPr>
          <w:ilvl w:val="0"/>
          <w:numId w:val="8"/>
        </w:numPr>
        <w:tabs>
          <w:tab w:val="left" w:pos="3686"/>
        </w:tabs>
        <w:spacing w:after="120"/>
        <w:ind w:left="851"/>
        <w:jc w:val="both"/>
        <w:rPr>
          <w:lang w:val="pt-BR"/>
        </w:rPr>
      </w:pPr>
      <w:r w:rsidRPr="003B617B">
        <w:rPr>
          <w:lang w:val="pt-BR"/>
        </w:rPr>
        <w:t>Uma multinacional deseja identificar quais são as principais necessidades de seus funcionários em termos de software, a fim de poder criar um cronograma e, desde já, iniciar a implantação de melhorias no sistema atual</w:t>
      </w:r>
      <w:r>
        <w:rPr>
          <w:lang w:val="pt-BR"/>
        </w:rPr>
        <w:t xml:space="preserve"> </w:t>
      </w:r>
      <w:r w:rsidRPr="003B617B">
        <w:rPr>
          <w:lang w:val="pt-BR"/>
        </w:rPr>
        <w:t>deles.</w:t>
      </w:r>
    </w:p>
    <w:p w:rsidR="001226B1" w:rsidRDefault="003B617B" w:rsidP="003B617B">
      <w:pPr>
        <w:numPr>
          <w:ilvl w:val="0"/>
          <w:numId w:val="8"/>
        </w:numPr>
        <w:tabs>
          <w:tab w:val="left" w:pos="3686"/>
        </w:tabs>
        <w:spacing w:after="120"/>
        <w:ind w:left="851"/>
        <w:jc w:val="both"/>
        <w:rPr>
          <w:lang w:val="pt-BR"/>
        </w:rPr>
      </w:pPr>
      <w:r w:rsidRPr="003B617B">
        <w:rPr>
          <w:lang w:val="pt-BR"/>
        </w:rPr>
        <w:t xml:space="preserve">Um analista identifica que os requisitos </w:t>
      </w:r>
      <w:r w:rsidR="00C67B7A">
        <w:rPr>
          <w:lang w:val="pt-BR"/>
        </w:rPr>
        <w:t>d</w:t>
      </w:r>
      <w:r w:rsidR="009A608B">
        <w:rPr>
          <w:lang w:val="pt-BR"/>
        </w:rPr>
        <w:t>a parte principal/central/básica</w:t>
      </w:r>
      <w:r w:rsidR="00C67B7A">
        <w:rPr>
          <w:lang w:val="pt-BR"/>
        </w:rPr>
        <w:t xml:space="preserve"> do software encomendado pelo cliente </w:t>
      </w:r>
      <w:r w:rsidRPr="003B617B">
        <w:rPr>
          <w:lang w:val="pt-BR"/>
        </w:rPr>
        <w:t>estão bem definidos</w:t>
      </w:r>
      <w:r w:rsidR="009A608B">
        <w:rPr>
          <w:lang w:val="pt-BR"/>
        </w:rPr>
        <w:t xml:space="preserve">. Entretanto, </w:t>
      </w:r>
      <w:r w:rsidR="00C67B7A">
        <w:rPr>
          <w:lang w:val="pt-BR"/>
        </w:rPr>
        <w:t xml:space="preserve">outras partes </w:t>
      </w:r>
      <w:r w:rsidR="009A608B">
        <w:rPr>
          <w:lang w:val="pt-BR"/>
        </w:rPr>
        <w:t xml:space="preserve">mais complexas do </w:t>
      </w:r>
      <w:r w:rsidR="00C67B7A">
        <w:rPr>
          <w:lang w:val="pt-BR"/>
        </w:rPr>
        <w:t xml:space="preserve">software ainda </w:t>
      </w:r>
      <w:r w:rsidR="009A608B">
        <w:rPr>
          <w:lang w:val="pt-BR"/>
        </w:rPr>
        <w:t xml:space="preserve">precisarão </w:t>
      </w:r>
      <w:r w:rsidR="00C67B7A">
        <w:rPr>
          <w:lang w:val="pt-BR"/>
        </w:rPr>
        <w:t xml:space="preserve">de algumas </w:t>
      </w:r>
      <w:r w:rsidR="009A608B">
        <w:rPr>
          <w:lang w:val="pt-BR"/>
        </w:rPr>
        <w:t xml:space="preserve">semanas e novas </w:t>
      </w:r>
      <w:r w:rsidR="00C67B7A">
        <w:rPr>
          <w:lang w:val="pt-BR"/>
        </w:rPr>
        <w:t>reuniões junto ao cliente</w:t>
      </w:r>
      <w:r w:rsidR="009A608B">
        <w:rPr>
          <w:lang w:val="pt-BR"/>
        </w:rPr>
        <w:t xml:space="preserve"> para se definir os requisitos</w:t>
      </w:r>
      <w:r w:rsidRPr="003B617B">
        <w:rPr>
          <w:lang w:val="pt-BR"/>
        </w:rPr>
        <w:t xml:space="preserve">. </w:t>
      </w:r>
      <w:r w:rsidR="009A608B">
        <w:rPr>
          <w:lang w:val="pt-BR"/>
        </w:rPr>
        <w:t>O cliente quer a entrega do software o mais rápido possível, ainda que parcialmente.</w:t>
      </w:r>
    </w:p>
    <w:p w:rsidR="009A608B" w:rsidRPr="003B617B" w:rsidRDefault="009A608B" w:rsidP="003B617B">
      <w:pPr>
        <w:numPr>
          <w:ilvl w:val="0"/>
          <w:numId w:val="8"/>
        </w:numPr>
        <w:tabs>
          <w:tab w:val="left" w:pos="3686"/>
        </w:tabs>
        <w:spacing w:after="120"/>
        <w:ind w:left="851"/>
        <w:jc w:val="both"/>
        <w:rPr>
          <w:lang w:val="pt-BR"/>
        </w:rPr>
      </w:pPr>
    </w:p>
    <w:sectPr w:rsidR="009A608B" w:rsidRPr="003B617B" w:rsidSect="00701F0D">
      <w:footerReference w:type="default" r:id="rId7"/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120E" w:rsidRDefault="00FB120E" w:rsidP="00701F0D">
      <w:r>
        <w:separator/>
      </w:r>
    </w:p>
  </w:endnote>
  <w:endnote w:type="continuationSeparator" w:id="0">
    <w:p w:rsidR="00FB120E" w:rsidRDefault="00FB120E" w:rsidP="00701F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F17" w:rsidRDefault="00763F17">
    <w:pPr>
      <w:pStyle w:val="Rodap"/>
      <w:pBdr>
        <w:top w:val="single" w:sz="4" w:space="1" w:color="auto"/>
      </w:pBdr>
      <w:jc w:val="center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F8284A">
      <w:rPr>
        <w:rStyle w:val="Nmerodepgina"/>
        <w:noProof/>
      </w:rPr>
      <w:t>1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120E" w:rsidRDefault="00FB120E" w:rsidP="00701F0D">
      <w:r>
        <w:separator/>
      </w:r>
    </w:p>
  </w:footnote>
  <w:footnote w:type="continuationSeparator" w:id="0">
    <w:p w:rsidR="00FB120E" w:rsidRDefault="00FB120E" w:rsidP="00701F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1368D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E95694"/>
    <w:multiLevelType w:val="hybridMultilevel"/>
    <w:tmpl w:val="31A4D1C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D0668A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506C188F"/>
    <w:multiLevelType w:val="hybridMultilevel"/>
    <w:tmpl w:val="22823DD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F32B9A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5C126D1"/>
    <w:multiLevelType w:val="hybridMultilevel"/>
    <w:tmpl w:val="C804E32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0520D"/>
    <w:multiLevelType w:val="hybridMultilevel"/>
    <w:tmpl w:val="F2CC15CC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B77466C"/>
    <w:multiLevelType w:val="hybridMultilevel"/>
    <w:tmpl w:val="D10A09E4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MTSwNDKyMDCytDRW0lEKTi0uzszPAykwrAUAqHQ95CwAAAA="/>
  </w:docVars>
  <w:rsids>
    <w:rsidRoot w:val="004F30DC"/>
    <w:rsid w:val="000050DE"/>
    <w:rsid w:val="000075E4"/>
    <w:rsid w:val="00015799"/>
    <w:rsid w:val="00021EC0"/>
    <w:rsid w:val="000508B1"/>
    <w:rsid w:val="00063080"/>
    <w:rsid w:val="00092CDD"/>
    <w:rsid w:val="000E3D08"/>
    <w:rsid w:val="00121389"/>
    <w:rsid w:val="001226B1"/>
    <w:rsid w:val="0013608C"/>
    <w:rsid w:val="00172CB5"/>
    <w:rsid w:val="00181E8C"/>
    <w:rsid w:val="00186508"/>
    <w:rsid w:val="001936FF"/>
    <w:rsid w:val="001C6D31"/>
    <w:rsid w:val="00261C7B"/>
    <w:rsid w:val="002838DA"/>
    <w:rsid w:val="002856D5"/>
    <w:rsid w:val="002940B0"/>
    <w:rsid w:val="002A3AAA"/>
    <w:rsid w:val="002A5FB3"/>
    <w:rsid w:val="002A71A3"/>
    <w:rsid w:val="002B196D"/>
    <w:rsid w:val="002B27E2"/>
    <w:rsid w:val="002F40D2"/>
    <w:rsid w:val="003137E1"/>
    <w:rsid w:val="003B617B"/>
    <w:rsid w:val="003D4E10"/>
    <w:rsid w:val="0042366A"/>
    <w:rsid w:val="00444749"/>
    <w:rsid w:val="004949FF"/>
    <w:rsid w:val="004A4D9B"/>
    <w:rsid w:val="004C26A6"/>
    <w:rsid w:val="004D4610"/>
    <w:rsid w:val="004D551A"/>
    <w:rsid w:val="004F30DC"/>
    <w:rsid w:val="0050098D"/>
    <w:rsid w:val="00540855"/>
    <w:rsid w:val="00556BE7"/>
    <w:rsid w:val="0058718F"/>
    <w:rsid w:val="005B00DE"/>
    <w:rsid w:val="005B6869"/>
    <w:rsid w:val="006168EF"/>
    <w:rsid w:val="00634492"/>
    <w:rsid w:val="0066430D"/>
    <w:rsid w:val="0066771E"/>
    <w:rsid w:val="00676643"/>
    <w:rsid w:val="00701F0D"/>
    <w:rsid w:val="007512A5"/>
    <w:rsid w:val="00763F17"/>
    <w:rsid w:val="007A0AC0"/>
    <w:rsid w:val="007A5EE3"/>
    <w:rsid w:val="00804F8E"/>
    <w:rsid w:val="008116D2"/>
    <w:rsid w:val="008C2FDE"/>
    <w:rsid w:val="008C6AEF"/>
    <w:rsid w:val="00903C61"/>
    <w:rsid w:val="009223B0"/>
    <w:rsid w:val="009240E7"/>
    <w:rsid w:val="0096795D"/>
    <w:rsid w:val="00970B0F"/>
    <w:rsid w:val="00983197"/>
    <w:rsid w:val="00985D61"/>
    <w:rsid w:val="00991D23"/>
    <w:rsid w:val="009A608B"/>
    <w:rsid w:val="00A21F80"/>
    <w:rsid w:val="00A57306"/>
    <w:rsid w:val="00AB1051"/>
    <w:rsid w:val="00AB3537"/>
    <w:rsid w:val="00B905DD"/>
    <w:rsid w:val="00BD4182"/>
    <w:rsid w:val="00C0126F"/>
    <w:rsid w:val="00C2588B"/>
    <w:rsid w:val="00C50DD8"/>
    <w:rsid w:val="00C67B7A"/>
    <w:rsid w:val="00CB74C0"/>
    <w:rsid w:val="00CC0278"/>
    <w:rsid w:val="00D25665"/>
    <w:rsid w:val="00D861A3"/>
    <w:rsid w:val="00D90794"/>
    <w:rsid w:val="00D9597A"/>
    <w:rsid w:val="00DE4B5D"/>
    <w:rsid w:val="00DF0A6F"/>
    <w:rsid w:val="00E93F55"/>
    <w:rsid w:val="00E963DD"/>
    <w:rsid w:val="00EA5040"/>
    <w:rsid w:val="00ED2803"/>
    <w:rsid w:val="00ED79BE"/>
    <w:rsid w:val="00F02A1A"/>
    <w:rsid w:val="00F12811"/>
    <w:rsid w:val="00F57251"/>
    <w:rsid w:val="00F81EB7"/>
    <w:rsid w:val="00F8284A"/>
    <w:rsid w:val="00F95073"/>
    <w:rsid w:val="00FA4358"/>
    <w:rsid w:val="00FB120E"/>
    <w:rsid w:val="00FB6F26"/>
    <w:rsid w:val="00FE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0B090E-2F5A-4EC2-BAB5-C15B61A3D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30D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pt-PT" w:eastAsia="pt-BR"/>
    </w:rPr>
  </w:style>
  <w:style w:type="paragraph" w:styleId="Ttulo1">
    <w:name w:val="heading 1"/>
    <w:basedOn w:val="Normal"/>
    <w:next w:val="Normal"/>
    <w:link w:val="Ttulo1Char"/>
    <w:qFormat/>
    <w:rsid w:val="004F30DC"/>
    <w:pPr>
      <w:keepNext/>
      <w:jc w:val="center"/>
      <w:outlineLvl w:val="0"/>
    </w:pPr>
    <w:rPr>
      <w:b/>
      <w:lang w:val="pt-BR"/>
    </w:rPr>
  </w:style>
  <w:style w:type="paragraph" w:styleId="Ttulo4">
    <w:name w:val="heading 4"/>
    <w:basedOn w:val="Normal"/>
    <w:next w:val="Normal"/>
    <w:link w:val="Ttulo4Char"/>
    <w:qFormat/>
    <w:rsid w:val="004F30DC"/>
    <w:pPr>
      <w:keepNext/>
      <w:pBdr>
        <w:top w:val="single" w:sz="4" w:space="1" w:color="auto"/>
      </w:pBdr>
      <w:jc w:val="center"/>
      <w:outlineLvl w:val="3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4F30DC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4F30DC"/>
    <w:rPr>
      <w:rFonts w:ascii="Times New Roman" w:eastAsia="Times New Roman" w:hAnsi="Times New Roman" w:cs="Times New Roman"/>
      <w:b/>
      <w:sz w:val="24"/>
      <w:szCs w:val="20"/>
      <w:lang w:val="pt-PT" w:eastAsia="pt-BR"/>
    </w:rPr>
  </w:style>
  <w:style w:type="paragraph" w:styleId="Ttulo">
    <w:name w:val="Title"/>
    <w:basedOn w:val="Normal"/>
    <w:link w:val="TtuloChar"/>
    <w:qFormat/>
    <w:rsid w:val="004F30DC"/>
    <w:pPr>
      <w:jc w:val="center"/>
    </w:pPr>
    <w:rPr>
      <w:b/>
      <w:lang w:val="pt-BR"/>
    </w:rPr>
  </w:style>
  <w:style w:type="character" w:customStyle="1" w:styleId="TtuloChar">
    <w:name w:val="Título Char"/>
    <w:basedOn w:val="Fontepargpadro"/>
    <w:link w:val="Ttulo"/>
    <w:rsid w:val="004F30DC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Rodap">
    <w:name w:val="footer"/>
    <w:basedOn w:val="Normal"/>
    <w:link w:val="RodapChar"/>
    <w:rsid w:val="004F30D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4F30DC"/>
    <w:rPr>
      <w:rFonts w:ascii="Times New Roman" w:eastAsia="Times New Roman" w:hAnsi="Times New Roman" w:cs="Times New Roman"/>
      <w:sz w:val="24"/>
      <w:szCs w:val="20"/>
      <w:lang w:val="pt-PT" w:eastAsia="pt-BR"/>
    </w:rPr>
  </w:style>
  <w:style w:type="character" w:styleId="Nmerodepgina">
    <w:name w:val="page number"/>
    <w:basedOn w:val="Fontepargpadro"/>
    <w:rsid w:val="004F30DC"/>
  </w:style>
  <w:style w:type="paragraph" w:styleId="PargrafodaLista">
    <w:name w:val="List Paragraph"/>
    <w:basedOn w:val="Normal"/>
    <w:uiPriority w:val="34"/>
    <w:qFormat/>
    <w:rsid w:val="004F30DC"/>
    <w:pPr>
      <w:ind w:left="708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763F1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63F17"/>
    <w:rPr>
      <w:rFonts w:ascii="Segoe UI" w:eastAsia="Times New Roman" w:hAnsi="Segoe UI" w:cs="Segoe UI"/>
      <w:sz w:val="18"/>
      <w:szCs w:val="18"/>
      <w:lang w:val="pt-PT" w:eastAsia="pt-BR"/>
    </w:rPr>
  </w:style>
  <w:style w:type="character" w:styleId="Hyperlink">
    <w:name w:val="Hyperlink"/>
    <w:basedOn w:val="Fontepargpadro"/>
    <w:uiPriority w:val="99"/>
    <w:semiHidden/>
    <w:unhideWhenUsed/>
    <w:rsid w:val="004C26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427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io</dc:creator>
  <cp:lastModifiedBy>Tonio</cp:lastModifiedBy>
  <cp:revision>25</cp:revision>
  <cp:lastPrinted>2017-06-29T02:04:00Z</cp:lastPrinted>
  <dcterms:created xsi:type="dcterms:W3CDTF">2019-04-02T15:30:00Z</dcterms:created>
  <dcterms:modified xsi:type="dcterms:W3CDTF">2019-08-30T22:47:00Z</dcterms:modified>
</cp:coreProperties>
</file>